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361441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6617C9D0" w14:textId="7ECDD016" w:rsidR="00E746D8" w:rsidRDefault="00E746D8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12306"/>
          </w:tblGrid>
          <w:tr w:rsidR="00E746D8" w14:paraId="36CF2AB4" w14:textId="77777777">
            <w:sdt>
              <w:sdtPr>
                <w:rPr>
                  <w:rStyle w:val="Strong"/>
                  <w:rFonts w:ascii="Arial Black" w:hAnsi="Arial Black"/>
                  <w:sz w:val="32"/>
                  <w:szCs w:val="32"/>
                </w:rPr>
                <w:alias w:val="Company"/>
                <w:id w:val="13406915"/>
                <w:placeholder>
                  <w:docPart w:val="AB853A4E85E34495A77567FD5588CA4C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9A62B12" w14:textId="0E52901E" w:rsidR="00E746D8" w:rsidRPr="00E11960" w:rsidRDefault="00E746D8">
                    <w:pPr>
                      <w:pStyle w:val="NoSpacing"/>
                      <w:rPr>
                        <w:color w:val="2F5496" w:themeColor="accent1" w:themeShade="BF"/>
                        <w:sz w:val="32"/>
                        <w:szCs w:val="32"/>
                      </w:rPr>
                    </w:pPr>
                    <w:r w:rsidRPr="00D658CD">
                      <w:rPr>
                        <w:rStyle w:val="Strong"/>
                        <w:rFonts w:ascii="Arial Black" w:hAnsi="Arial Black"/>
                        <w:sz w:val="32"/>
                        <w:szCs w:val="32"/>
                      </w:rPr>
                      <w:t>With compliments from www.lovejigsawpuzzles.com</w:t>
                    </w:r>
                  </w:p>
                </w:tc>
              </w:sdtContent>
            </w:sdt>
          </w:tr>
          <w:tr w:rsidR="00E746D8" w14:paraId="33698005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7A770A188C574BD79B61198EB2BE1BD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4A61B13" w14:textId="1B6BFF0B" w:rsidR="00E746D8" w:rsidRDefault="00530578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Easter Colouring in Book</w:t>
                    </w:r>
                    <w:r w:rsidR="00D658CD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 II</w:t>
                    </w:r>
                  </w:p>
                </w:sdtContent>
              </w:sdt>
            </w:tc>
          </w:tr>
          <w:tr w:rsidR="00E746D8" w14:paraId="32E32D9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0E4EB0C584D24B168ECD0443474E9123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1610AAB" w14:textId="3C58579E" w:rsidR="00E746D8" w:rsidRDefault="00E746D8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Free Colouring Pictures</w:t>
                    </w:r>
                    <w:r w:rsidR="00E11960"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 from Love Jigsaw Puzzles websit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11878"/>
          </w:tblGrid>
          <w:tr w:rsidR="00E746D8" w14:paraId="31FC70A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9D16AD6" w14:textId="32223B1B" w:rsidR="00E746D8" w:rsidRDefault="00E746D8">
                <w:pPr>
                  <w:pStyle w:val="NoSpacing"/>
                  <w:rPr>
                    <w:color w:val="4472C4" w:themeColor="accent1"/>
                  </w:rPr>
                </w:pPr>
                <w:r>
                  <w:rPr>
                    <w:color w:val="4472C4" w:themeColor="accent1"/>
                  </w:rPr>
                  <w:t>March 2024</w:t>
                </w:r>
              </w:p>
            </w:tc>
          </w:tr>
        </w:tbl>
        <w:p w14:paraId="43C48B10" w14:textId="4B6863E9" w:rsidR="00E746D8" w:rsidRDefault="00E746D8">
          <w:pPr>
            <w:rPr>
              <w:noProof/>
            </w:rPr>
          </w:pPr>
          <w:r>
            <w:rPr>
              <w:noProof/>
            </w:rPr>
            <w:br w:type="page"/>
          </w:r>
        </w:p>
      </w:sdtContent>
    </w:sdt>
    <w:p w14:paraId="7F41C773" w14:textId="1E9ED20C" w:rsidR="00B9008D" w:rsidRDefault="00CC0089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3E15A16" wp14:editId="4F612665">
            <wp:simplePos x="0" y="0"/>
            <wp:positionH relativeFrom="margin">
              <wp:posOffset>1600200</wp:posOffset>
            </wp:positionH>
            <wp:positionV relativeFrom="paragraph">
              <wp:posOffset>0</wp:posOffset>
            </wp:positionV>
            <wp:extent cx="6629400" cy="6629400"/>
            <wp:effectExtent l="0" t="0" r="0" b="0"/>
            <wp:wrapNone/>
            <wp:docPr id="1124793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793870" name="Picture 112479387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EFED0" w14:textId="68123C43" w:rsidR="00B9008D" w:rsidRPr="00E11960" w:rsidRDefault="00B9008D" w:rsidP="00E11960">
      <w:pPr>
        <w:jc w:val="right"/>
        <w:rPr>
          <w:i/>
          <w:iCs/>
        </w:rPr>
      </w:pPr>
      <w:r>
        <w:br w:type="page"/>
      </w:r>
    </w:p>
    <w:p w14:paraId="5C149D68" w14:textId="0D240901" w:rsidR="00B9008D" w:rsidRDefault="00C95A73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D92A325" wp14:editId="6F4BBF2D">
            <wp:simplePos x="0" y="0"/>
            <wp:positionH relativeFrom="column">
              <wp:posOffset>1600200</wp:posOffset>
            </wp:positionH>
            <wp:positionV relativeFrom="paragraph">
              <wp:posOffset>0</wp:posOffset>
            </wp:positionV>
            <wp:extent cx="6629400" cy="6629400"/>
            <wp:effectExtent l="0" t="0" r="0" b="0"/>
            <wp:wrapNone/>
            <wp:docPr id="197893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9368" name="Picture 1978936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08D">
        <w:br w:type="page"/>
      </w:r>
    </w:p>
    <w:p w14:paraId="7A724B44" w14:textId="5F031070" w:rsidR="00B9008D" w:rsidRDefault="002D4FE1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7DD49F78" wp14:editId="6767C6F7">
            <wp:simplePos x="0" y="0"/>
            <wp:positionH relativeFrom="column">
              <wp:posOffset>16002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2851706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170666" name="Picture 128517066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0950EA" w14:textId="61C5094F" w:rsidR="00B9008D" w:rsidRDefault="00B9008D">
      <w:r>
        <w:br w:type="page"/>
      </w:r>
    </w:p>
    <w:p w14:paraId="56F32377" w14:textId="7A230F6F" w:rsidR="00B9008D" w:rsidRDefault="002D4FE1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79D25016" wp14:editId="50A1AF09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9481598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159893" name="Picture 194815989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79AA76" w14:textId="5D64ABE3" w:rsidR="001F3EF9" w:rsidRDefault="001F3EF9" w:rsidP="001F3EF9">
      <w:pPr>
        <w:jc w:val="right"/>
      </w:pPr>
    </w:p>
    <w:p w14:paraId="33A2F17D" w14:textId="1E1A9214" w:rsidR="001F3EF9" w:rsidRDefault="001F3EF9">
      <w:r>
        <w:br w:type="page"/>
      </w:r>
    </w:p>
    <w:p w14:paraId="4A1A043A" w14:textId="22E85C7B" w:rsidR="007D09DE" w:rsidRDefault="0058761A" w:rsidP="00F03661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4730A3AA" wp14:editId="420B9C52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61046657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66573" name="Picture 161046657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FCEC8A" w14:textId="77777777" w:rsidR="007D09DE" w:rsidRDefault="007D09DE" w:rsidP="001F3EF9">
      <w:pPr>
        <w:jc w:val="right"/>
      </w:pPr>
    </w:p>
    <w:p w14:paraId="6ACF406E" w14:textId="56FA3C19" w:rsidR="00F03661" w:rsidRDefault="00F03661" w:rsidP="001F3EF9">
      <w:pPr>
        <w:jc w:val="right"/>
      </w:pPr>
    </w:p>
    <w:p w14:paraId="58E0739B" w14:textId="77777777" w:rsidR="00F03661" w:rsidRDefault="00F03661">
      <w:r>
        <w:br w:type="page"/>
      </w:r>
    </w:p>
    <w:p w14:paraId="6EFC0FE2" w14:textId="020116C3" w:rsidR="00F03661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ED2F5A0" wp14:editId="6382A107">
            <wp:simplePos x="0" y="0"/>
            <wp:positionH relativeFrom="column">
              <wp:posOffset>1600200</wp:posOffset>
            </wp:positionH>
            <wp:positionV relativeFrom="paragraph">
              <wp:posOffset>-9525</wp:posOffset>
            </wp:positionV>
            <wp:extent cx="6645910" cy="6645910"/>
            <wp:effectExtent l="0" t="0" r="2540" b="2540"/>
            <wp:wrapNone/>
            <wp:docPr id="804508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0886" name="Picture 8045088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8318BE" w14:textId="77777777" w:rsidR="00F03661" w:rsidRDefault="00F03661" w:rsidP="001F3EF9">
      <w:pPr>
        <w:jc w:val="right"/>
      </w:pPr>
    </w:p>
    <w:p w14:paraId="3EC68BB1" w14:textId="76531CF1" w:rsidR="00E746D8" w:rsidRDefault="00E746D8" w:rsidP="001F3EF9">
      <w:pPr>
        <w:jc w:val="right"/>
      </w:pPr>
    </w:p>
    <w:p w14:paraId="6D8A4F85" w14:textId="77777777" w:rsidR="00E746D8" w:rsidRDefault="00E746D8">
      <w:r>
        <w:br w:type="page"/>
      </w:r>
    </w:p>
    <w:p w14:paraId="2FEEEDB9" w14:textId="665F52C1" w:rsidR="00B9008D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05439088" wp14:editId="7252045B">
            <wp:simplePos x="0" y="0"/>
            <wp:positionH relativeFrom="column">
              <wp:posOffset>16002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85212660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126608" name="Picture 85212660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5ABA9F" w14:textId="4CE0C7D7" w:rsidR="00B9008D" w:rsidRDefault="00B9008D">
      <w:r>
        <w:br w:type="page"/>
      </w:r>
    </w:p>
    <w:p w14:paraId="780EC47A" w14:textId="6627FE1F" w:rsidR="00B9008D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099280D4" wp14:editId="4E7EB5EE">
            <wp:simplePos x="0" y="0"/>
            <wp:positionH relativeFrom="column">
              <wp:posOffset>16002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315363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36386" name="Picture 13153638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EA8FE9" w14:textId="0E7629A3" w:rsidR="00B9008D" w:rsidRDefault="00B9008D">
      <w:r>
        <w:br w:type="page"/>
      </w:r>
    </w:p>
    <w:p w14:paraId="2D00BA78" w14:textId="3B00C584" w:rsidR="00D767E3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492EFB94" wp14:editId="1473B70E">
            <wp:simplePos x="0" y="0"/>
            <wp:positionH relativeFrom="column">
              <wp:posOffset>1600200</wp:posOffset>
            </wp:positionH>
            <wp:positionV relativeFrom="paragraph">
              <wp:posOffset>19050</wp:posOffset>
            </wp:positionV>
            <wp:extent cx="6645910" cy="6645910"/>
            <wp:effectExtent l="0" t="0" r="2540" b="2540"/>
            <wp:wrapNone/>
            <wp:docPr id="5556187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618767" name="Picture 55561876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DB7E9C" w14:textId="2CF7D706" w:rsidR="00D767E3" w:rsidRDefault="00D767E3">
      <w:r>
        <w:br w:type="page"/>
      </w:r>
    </w:p>
    <w:p w14:paraId="6555E960" w14:textId="01AADB67" w:rsidR="00D767E3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6DE8081" wp14:editId="077CE3F7">
            <wp:simplePos x="0" y="0"/>
            <wp:positionH relativeFrom="column">
              <wp:posOffset>1600200</wp:posOffset>
            </wp:positionH>
            <wp:positionV relativeFrom="paragraph">
              <wp:posOffset>28575</wp:posOffset>
            </wp:positionV>
            <wp:extent cx="6645910" cy="6645910"/>
            <wp:effectExtent l="0" t="0" r="2540" b="2540"/>
            <wp:wrapNone/>
            <wp:docPr id="11697282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728260" name="Picture 116972826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7C037C" w14:textId="56FB4C4C" w:rsidR="00D767E3" w:rsidRDefault="00D767E3">
      <w:r>
        <w:br w:type="page"/>
      </w:r>
    </w:p>
    <w:p w14:paraId="0B68F149" w14:textId="7160BCDF" w:rsidR="00D767E3" w:rsidRDefault="004E611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1C2A653B" wp14:editId="1E91124B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63151758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517589" name="Picture 63151758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59234D" w14:textId="146E9542" w:rsidR="00D767E3" w:rsidRDefault="00D767E3">
      <w:r>
        <w:br w:type="page"/>
      </w:r>
    </w:p>
    <w:p w14:paraId="063CC759" w14:textId="1BFBA43D" w:rsidR="00D767E3" w:rsidRDefault="004E611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2CB81DB9" wp14:editId="4131454A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3754162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16289" name="Picture 137541628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1B5E09" w14:textId="3CEAEFBB" w:rsidR="00D767E3" w:rsidRDefault="00D767E3">
      <w:r>
        <w:br w:type="page"/>
      </w:r>
    </w:p>
    <w:p w14:paraId="170DD38F" w14:textId="794B3F6F" w:rsidR="0096310D" w:rsidRDefault="0096310D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0A592126" wp14:editId="46C64457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49522834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228345" name="Picture 149522834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2032CA" w14:textId="1273A9B7" w:rsidR="0096310D" w:rsidRDefault="0096310D">
      <w:r>
        <w:br w:type="page"/>
      </w:r>
    </w:p>
    <w:p w14:paraId="713E8942" w14:textId="63E86613" w:rsidR="0096310D" w:rsidRDefault="00D45D5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4C401B5B" wp14:editId="0C0A7B1F">
            <wp:simplePos x="0" y="0"/>
            <wp:positionH relativeFrom="column">
              <wp:posOffset>1828800</wp:posOffset>
            </wp:positionH>
            <wp:positionV relativeFrom="paragraph">
              <wp:posOffset>9525</wp:posOffset>
            </wp:positionV>
            <wp:extent cx="6645910" cy="6645910"/>
            <wp:effectExtent l="0" t="0" r="2540" b="2540"/>
            <wp:wrapNone/>
            <wp:docPr id="104821369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213697" name="Picture 104821369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C99185" w14:textId="16FF86F0" w:rsidR="0096310D" w:rsidRDefault="0096310D">
      <w:r>
        <w:br w:type="page"/>
      </w:r>
    </w:p>
    <w:p w14:paraId="42A5EEA2" w14:textId="175CB049" w:rsidR="0096310D" w:rsidRDefault="00D45D5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2975DB38" wp14:editId="7D815A9C">
            <wp:simplePos x="0" y="0"/>
            <wp:positionH relativeFrom="column">
              <wp:posOffset>1828800</wp:posOffset>
            </wp:positionH>
            <wp:positionV relativeFrom="paragraph">
              <wp:posOffset>19050</wp:posOffset>
            </wp:positionV>
            <wp:extent cx="6645910" cy="6645910"/>
            <wp:effectExtent l="0" t="0" r="2540" b="2540"/>
            <wp:wrapNone/>
            <wp:docPr id="176738635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386358" name="Picture 176738635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75F511" w14:textId="389DC35E" w:rsidR="0096310D" w:rsidRDefault="0096310D">
      <w:r>
        <w:br w:type="page"/>
      </w:r>
    </w:p>
    <w:p w14:paraId="20A68659" w14:textId="5309D55C" w:rsidR="0096310D" w:rsidRDefault="00D45D5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8B813A4" wp14:editId="146BB05B">
            <wp:simplePos x="0" y="0"/>
            <wp:positionH relativeFrom="column">
              <wp:posOffset>18288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23030761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307613" name="Picture 12303076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B7976A" w14:textId="4D79C1BA" w:rsidR="0096310D" w:rsidRDefault="0096310D">
      <w:r>
        <w:br w:type="page"/>
      </w:r>
    </w:p>
    <w:p w14:paraId="3991264B" w14:textId="4EF031D8" w:rsidR="0096310D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6FB5150A" wp14:editId="5A1CEDE4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85145487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454873" name="Picture 185145487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AA8DA4" w14:textId="77777777" w:rsidR="00D05360" w:rsidRDefault="00D05360" w:rsidP="001F3EF9">
      <w:pPr>
        <w:jc w:val="right"/>
      </w:pPr>
    </w:p>
    <w:p w14:paraId="3D0E455A" w14:textId="52B3F4F7" w:rsidR="0096310D" w:rsidRDefault="0096310D">
      <w:r>
        <w:br w:type="page"/>
      </w:r>
    </w:p>
    <w:p w14:paraId="521173A1" w14:textId="6C1CD395" w:rsidR="0096310D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28EDE90D" wp14:editId="04EA0FA6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958330" cy="6645910"/>
            <wp:effectExtent l="0" t="0" r="0" b="2540"/>
            <wp:wrapNone/>
            <wp:docPr id="11608697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869792" name="Picture 116086979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833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71EAFF" w14:textId="77777777" w:rsidR="00D05360" w:rsidRDefault="00D05360" w:rsidP="001F3EF9">
      <w:pPr>
        <w:jc w:val="right"/>
      </w:pPr>
    </w:p>
    <w:p w14:paraId="136103A3" w14:textId="3C5027C3" w:rsidR="0096310D" w:rsidRDefault="0096310D">
      <w:r>
        <w:br w:type="page"/>
      </w:r>
    </w:p>
    <w:p w14:paraId="1F14A6E3" w14:textId="7A05A047" w:rsidR="00F03661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44E2CE7C" wp14:editId="43B0EBFC">
            <wp:simplePos x="0" y="0"/>
            <wp:positionH relativeFrom="column">
              <wp:posOffset>17145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42159897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598975" name="Picture 42159897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22F38C" w14:textId="77777777" w:rsidR="00D05360" w:rsidRDefault="00D05360" w:rsidP="001F3EF9">
      <w:pPr>
        <w:jc w:val="right"/>
      </w:pPr>
    </w:p>
    <w:p w14:paraId="0458F34D" w14:textId="7618E697" w:rsidR="00D05360" w:rsidRDefault="00D05360" w:rsidP="001F3EF9">
      <w:pPr>
        <w:jc w:val="right"/>
      </w:pPr>
    </w:p>
    <w:p w14:paraId="34533534" w14:textId="77777777" w:rsidR="00D05360" w:rsidRDefault="00D05360">
      <w:r>
        <w:br w:type="page"/>
      </w:r>
    </w:p>
    <w:p w14:paraId="6B4CA312" w14:textId="0A241BA3" w:rsidR="00D05360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2FED0A5B" wp14:editId="20C749E1">
            <wp:simplePos x="0" y="0"/>
            <wp:positionH relativeFrom="column">
              <wp:posOffset>1714500</wp:posOffset>
            </wp:positionH>
            <wp:positionV relativeFrom="paragraph">
              <wp:posOffset>19050</wp:posOffset>
            </wp:positionV>
            <wp:extent cx="6645910" cy="6645910"/>
            <wp:effectExtent l="0" t="0" r="2540" b="2540"/>
            <wp:wrapNone/>
            <wp:docPr id="145371071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710713" name="Picture 14537107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5E0F68" w14:textId="186A0C77" w:rsidR="00D05360" w:rsidRDefault="00D05360"/>
    <w:sectPr w:rsidR="00D05360" w:rsidSect="00D2037A">
      <w:pgSz w:w="16838" w:h="11906" w:orient="landscape" w:code="9"/>
      <w:pgMar w:top="720" w:right="720" w:bottom="720" w:left="72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4A5E5" w14:textId="77777777" w:rsidR="00D2037A" w:rsidRDefault="00D2037A" w:rsidP="00CC0089">
      <w:pPr>
        <w:spacing w:after="0" w:line="240" w:lineRule="auto"/>
      </w:pPr>
      <w:r>
        <w:separator/>
      </w:r>
    </w:p>
  </w:endnote>
  <w:endnote w:type="continuationSeparator" w:id="0">
    <w:p w14:paraId="79A0ABEB" w14:textId="77777777" w:rsidR="00D2037A" w:rsidRDefault="00D2037A" w:rsidP="00CC0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F4F25" w14:textId="77777777" w:rsidR="00D2037A" w:rsidRDefault="00D2037A" w:rsidP="00CC0089">
      <w:pPr>
        <w:spacing w:after="0" w:line="240" w:lineRule="auto"/>
      </w:pPr>
      <w:r>
        <w:separator/>
      </w:r>
    </w:p>
  </w:footnote>
  <w:footnote w:type="continuationSeparator" w:id="0">
    <w:p w14:paraId="026255CA" w14:textId="77777777" w:rsidR="00D2037A" w:rsidRDefault="00D2037A" w:rsidP="00CC00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jcyMDa1tDQzMzNU0lEKTi0uzszPAykwqwUAC3UyUCwAAAA="/>
  </w:docVars>
  <w:rsids>
    <w:rsidRoot w:val="001F3EF9"/>
    <w:rsid w:val="00051B40"/>
    <w:rsid w:val="00084F87"/>
    <w:rsid w:val="0010203B"/>
    <w:rsid w:val="001D5DB4"/>
    <w:rsid w:val="001F3EF9"/>
    <w:rsid w:val="002D4FE1"/>
    <w:rsid w:val="003E632E"/>
    <w:rsid w:val="003F4F36"/>
    <w:rsid w:val="004723C1"/>
    <w:rsid w:val="004E6116"/>
    <w:rsid w:val="00530578"/>
    <w:rsid w:val="0058761A"/>
    <w:rsid w:val="007A577F"/>
    <w:rsid w:val="007D09DE"/>
    <w:rsid w:val="00823B43"/>
    <w:rsid w:val="00923851"/>
    <w:rsid w:val="0096310D"/>
    <w:rsid w:val="00A76389"/>
    <w:rsid w:val="00B9008D"/>
    <w:rsid w:val="00BB4300"/>
    <w:rsid w:val="00C72059"/>
    <w:rsid w:val="00C95A73"/>
    <w:rsid w:val="00CC0089"/>
    <w:rsid w:val="00D05360"/>
    <w:rsid w:val="00D2037A"/>
    <w:rsid w:val="00D45D56"/>
    <w:rsid w:val="00D658CD"/>
    <w:rsid w:val="00D7040E"/>
    <w:rsid w:val="00D767E3"/>
    <w:rsid w:val="00E11960"/>
    <w:rsid w:val="00E746D8"/>
    <w:rsid w:val="00EC00B1"/>
    <w:rsid w:val="00EF099A"/>
    <w:rsid w:val="00F03661"/>
    <w:rsid w:val="00F30240"/>
    <w:rsid w:val="00F81FAC"/>
    <w:rsid w:val="00FD2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255D3"/>
  <w15:chartTrackingRefBased/>
  <w15:docId w15:val="{6F1F5644-BEDD-41A4-B341-837412C27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746D8"/>
    <w:pPr>
      <w:spacing w:after="0" w:line="240" w:lineRule="auto"/>
    </w:pPr>
    <w:rPr>
      <w:rFonts w:eastAsiaTheme="minorEastAsia"/>
      <w:kern w:val="0"/>
      <w:lang w:eastAsia="en-GB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46D8"/>
    <w:rPr>
      <w:rFonts w:eastAsiaTheme="minorEastAsia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658C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08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08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C008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2" Type="http://schemas.openxmlformats.org/officeDocument/2006/relationships/customXml" Target="../customXml/item2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853A4E85E34495A77567FD5588C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62E15-E2F9-4718-AC48-D973F4A6C0EB}"/>
      </w:docPartPr>
      <w:docPartBody>
        <w:p w:rsidR="008D5533" w:rsidRDefault="007864F4" w:rsidP="007864F4">
          <w:pPr>
            <w:pStyle w:val="AB853A4E85E34495A77567FD5588CA4C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7A770A188C574BD79B61198EB2BE1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829D-2BE2-4D50-8C8B-D8DCFCEA2981}"/>
      </w:docPartPr>
      <w:docPartBody>
        <w:p w:rsidR="008D5533" w:rsidRDefault="007864F4" w:rsidP="007864F4">
          <w:pPr>
            <w:pStyle w:val="7A770A188C574BD79B61198EB2BE1BD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0E4EB0C584D24B168ECD0443474E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2C356-DA86-4EF0-8FE2-9458C0AC522A}"/>
      </w:docPartPr>
      <w:docPartBody>
        <w:p w:rsidR="008D5533" w:rsidRDefault="007864F4" w:rsidP="007864F4">
          <w:pPr>
            <w:pStyle w:val="0E4EB0C584D24B168ECD0443474E9123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4F4"/>
    <w:rsid w:val="00112D7F"/>
    <w:rsid w:val="001E1C47"/>
    <w:rsid w:val="00333D6F"/>
    <w:rsid w:val="004D7724"/>
    <w:rsid w:val="006F1CAF"/>
    <w:rsid w:val="007864F4"/>
    <w:rsid w:val="008D5533"/>
    <w:rsid w:val="00E72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853A4E85E34495A77567FD5588CA4C">
    <w:name w:val="AB853A4E85E34495A77567FD5588CA4C"/>
    <w:rsid w:val="007864F4"/>
  </w:style>
  <w:style w:type="paragraph" w:customStyle="1" w:styleId="7A770A188C574BD79B61198EB2BE1BD9">
    <w:name w:val="7A770A188C574BD79B61198EB2BE1BD9"/>
    <w:rsid w:val="007864F4"/>
  </w:style>
  <w:style w:type="paragraph" w:customStyle="1" w:styleId="0E4EB0C584D24B168ECD0443474E9123">
    <w:name w:val="0E4EB0C584D24B168ECD0443474E9123"/>
    <w:rsid w:val="00786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2F938F-1E0A-4348-82C0-48ECB8FB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er Colouring in Book</vt:lpstr>
    </vt:vector>
  </TitlesOfParts>
  <Company>With compliments from www.lovejigsawpuzzles.com</Company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 Colouring in Book II</dc:title>
  <dc:subject>Free Colouring Pictures from Love Jigsaw Puzzles website</dc:subject>
  <dc:creator>Richard James</dc:creator>
  <cp:keywords/>
  <dc:description/>
  <cp:lastModifiedBy>Richard James</cp:lastModifiedBy>
  <cp:revision>19</cp:revision>
  <cp:lastPrinted>2024-03-09T09:47:00Z</cp:lastPrinted>
  <dcterms:created xsi:type="dcterms:W3CDTF">2024-03-09T09:17:00Z</dcterms:created>
  <dcterms:modified xsi:type="dcterms:W3CDTF">2024-03-09T10:14:00Z</dcterms:modified>
</cp:coreProperties>
</file>